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5CD2EFEC" w:rsidR="00A26578" w:rsidRPr="00D83454" w:rsidRDefault="00880BAB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Canadian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3172B89D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Pr="007272C1">
        <w:rPr>
          <w:color w:val="2AAA9E"/>
          <w:sz w:val="22"/>
          <w:szCs w:val="22"/>
        </w:rPr>
        <w:t>C</w:t>
      </w:r>
      <w:r w:rsidR="00880BAB">
        <w:rPr>
          <w:color w:val="2AAA9E"/>
          <w:sz w:val="22"/>
          <w:szCs w:val="22"/>
        </w:rPr>
        <w:t>anadian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12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3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4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5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6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6F6DB398" w14:textId="4788EB8F" w:rsidR="006D4C93" w:rsidRPr="007F0BA5" w:rsidRDefault="006D4C93" w:rsidP="007F0BA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30770BBA" w14:textId="4CBF2DBB" w:rsidR="006D4C93" w:rsidRPr="00306BAA" w:rsidRDefault="00F174CD" w:rsidP="00306BAA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</w:p>
    <w:p w14:paraId="436DDD17" w14:textId="0B577EE8" w:rsidR="00306BAA" w:rsidRPr="007053FF" w:rsidRDefault="00FE3EEB" w:rsidP="00306BAA">
      <w:pPr>
        <w:pStyle w:val="Heading4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Events Officer</w:t>
      </w:r>
    </w:p>
    <w:p w14:paraId="760BF2C8" w14:textId="6879D46F" w:rsidR="00306BAA" w:rsidRPr="00306BAA" w:rsidRDefault="00D406DD" w:rsidP="00306BAA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D406DD">
        <w:rPr>
          <w:color w:val="2AAA9E"/>
          <w:sz w:val="22"/>
          <w:szCs w:val="22"/>
        </w:rPr>
        <w:t>This position will be responsible for organizing events and excursions for the society and promoting these to the members. They will also be responsible for contact other societies and external </w:t>
      </w:r>
      <w:r w:rsidRPr="00D406DD">
        <w:rPr>
          <w:color w:val="2AAA9E"/>
          <w:sz w:val="22"/>
          <w:szCs w:val="22"/>
          <w:lang w:val="en-CA"/>
        </w:rPr>
        <w:t>organisations</w:t>
      </w:r>
      <w:r w:rsidRPr="00D406DD">
        <w:rPr>
          <w:color w:val="2AAA9E"/>
          <w:sz w:val="22"/>
          <w:szCs w:val="22"/>
        </w:rPr>
        <w:t>, which may involve restaurants, and charities. 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</w:t>
      </w:r>
      <w:proofErr w:type="gramStart"/>
      <w:r w:rsidRPr="007053FF">
        <w:rPr>
          <w:sz w:val="22"/>
          <w:szCs w:val="22"/>
        </w:rPr>
        <w:t>officers</w:t>
      </w:r>
      <w:proofErr w:type="gramEnd"/>
      <w:r w:rsidRPr="007053FF">
        <w:rPr>
          <w:sz w:val="22"/>
          <w:szCs w:val="22"/>
        </w:rPr>
        <w:t xml:space="preserve">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strive to fulfil these aims and objectives </w:t>
      </w:r>
      <w:proofErr w:type="gramStart"/>
      <w:r w:rsidRPr="007053FF">
        <w:rPr>
          <w:sz w:val="22"/>
          <w:szCs w:val="22"/>
        </w:rPr>
        <w:t>in the course of</w:t>
      </w:r>
      <w:proofErr w:type="gramEnd"/>
      <w:r w:rsidRPr="007053FF">
        <w:rPr>
          <w:sz w:val="22"/>
          <w:szCs w:val="22"/>
        </w:rPr>
        <w:t xml:space="preserve">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7EE614CB" w14:textId="0365D714" w:rsidR="00C54A5A" w:rsidRPr="00ED0BF4" w:rsidRDefault="00C54A5A" w:rsidP="00C54A5A">
      <w:pPr>
        <w:pStyle w:val="paragraph"/>
        <w:numPr>
          <w:ilvl w:val="0"/>
          <w:numId w:val="27"/>
        </w:numPr>
        <w:spacing w:before="0" w:beforeAutospacing="0" w:after="0" w:afterAutospacing="0"/>
        <w:ind w:left="3240" w:firstLine="0"/>
        <w:textAlignment w:val="baseline"/>
        <w:rPr>
          <w:rStyle w:val="normaltextrun"/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Welcome Evening at the Maple Leaf</w:t>
      </w:r>
    </w:p>
    <w:p w14:paraId="74F8DFA6" w14:textId="543C8AE4" w:rsidR="00ED0BF4" w:rsidRDefault="00ED0BF4" w:rsidP="00C54A5A">
      <w:pPr>
        <w:pStyle w:val="paragraph"/>
        <w:numPr>
          <w:ilvl w:val="0"/>
          <w:numId w:val="27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erry Fox Fundraiser</w:t>
      </w:r>
    </w:p>
    <w:p w14:paraId="5BB8AEC0" w14:textId="77777777" w:rsidR="00C54A5A" w:rsidRDefault="00C54A5A" w:rsidP="00C54A5A">
      <w:pPr>
        <w:pStyle w:val="paragraph"/>
        <w:numPr>
          <w:ilvl w:val="0"/>
          <w:numId w:val="28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hanksgiving Dinner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714D118" w14:textId="0F723C11" w:rsidR="00C54A5A" w:rsidRPr="00927224" w:rsidRDefault="00C54A5A" w:rsidP="00C54A5A">
      <w:pPr>
        <w:pStyle w:val="paragraph"/>
        <w:numPr>
          <w:ilvl w:val="0"/>
          <w:numId w:val="29"/>
        </w:numPr>
        <w:spacing w:before="0" w:beforeAutospacing="0" w:after="0" w:afterAutospacing="0"/>
        <w:ind w:left="3240" w:firstLine="0"/>
        <w:textAlignment w:val="baseline"/>
        <w:rPr>
          <w:rStyle w:val="eop"/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hristmas Ice Skating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2C770668" w14:textId="2A5AB87B" w:rsidR="00927224" w:rsidRDefault="00927224" w:rsidP="00C54A5A">
      <w:pPr>
        <w:pStyle w:val="paragraph"/>
        <w:numPr>
          <w:ilvl w:val="0"/>
          <w:numId w:val="29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eop"/>
          <w:rFonts w:ascii="FreightSans Pro Book" w:hAnsi="FreightSans Pro Book"/>
          <w:color w:val="2AAA9E"/>
          <w:sz w:val="22"/>
          <w:szCs w:val="22"/>
        </w:rPr>
        <w:t>Tim</w:t>
      </w:r>
      <w:r w:rsidR="006A7ABF">
        <w:rPr>
          <w:rStyle w:val="eop"/>
          <w:rFonts w:ascii="FreightSans Pro Book" w:hAnsi="FreightSans Pro Book"/>
          <w:color w:val="2AAA9E"/>
          <w:sz w:val="22"/>
          <w:szCs w:val="22"/>
        </w:rPr>
        <w:t xml:space="preserve"> Hortons Social</w:t>
      </w:r>
    </w:p>
    <w:p w14:paraId="54A65B49" w14:textId="5CA83145" w:rsidR="00C54A5A" w:rsidRDefault="00C54A5A" w:rsidP="00C54A5A">
      <w:pPr>
        <w:pStyle w:val="paragraph"/>
        <w:numPr>
          <w:ilvl w:val="0"/>
          <w:numId w:val="30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rip for Poutine from The Poutinerie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/Maple Leaf</w:t>
      </w:r>
    </w:p>
    <w:p w14:paraId="0D08E9FF" w14:textId="77777777" w:rsidR="00C54A5A" w:rsidRDefault="00C54A5A" w:rsidP="00C54A5A">
      <w:pPr>
        <w:pStyle w:val="paragraph"/>
        <w:numPr>
          <w:ilvl w:val="0"/>
          <w:numId w:val="31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anada Movie Night/Ice Hockey Night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2A059363" w14:textId="77777777" w:rsidR="00C54A5A" w:rsidRDefault="00C54A5A" w:rsidP="00C54A5A">
      <w:pPr>
        <w:pStyle w:val="paragraph"/>
        <w:numPr>
          <w:ilvl w:val="0"/>
          <w:numId w:val="32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Pancake Day Social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08EA4CF8" w14:textId="09282AB5" w:rsidR="00A918E6" w:rsidRDefault="00A918E6" w:rsidP="00A918E6">
      <w:pPr>
        <w:pStyle w:val="paragraph"/>
        <w:numPr>
          <w:ilvl w:val="0"/>
          <w:numId w:val="33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Virtual meetups and digital events</w:t>
      </w:r>
    </w:p>
    <w:p w14:paraId="1F97888F" w14:textId="35CAE3C5" w:rsidR="00A918E6" w:rsidRDefault="006870B0" w:rsidP="00A918E6">
      <w:pPr>
        <w:pStyle w:val="paragraph"/>
        <w:numPr>
          <w:ilvl w:val="0"/>
          <w:numId w:val="34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ollaboration with other societies and their member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0C2260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Pr="007053FF">
        <w:rPr>
          <w:color w:val="2AAA9E"/>
          <w:sz w:val="22"/>
          <w:szCs w:val="22"/>
        </w:rPr>
        <w:t>C</w:t>
      </w:r>
      <w:r w:rsidR="007D3748">
        <w:rPr>
          <w:color w:val="2AAA9E"/>
          <w:sz w:val="22"/>
          <w:szCs w:val="22"/>
        </w:rPr>
        <w:t>anadian Society</w:t>
      </w:r>
      <w:r w:rsidR="006C5839" w:rsidRPr="007053FF">
        <w:rPr>
          <w:sz w:val="22"/>
          <w:szCs w:val="22"/>
        </w:rPr>
        <w:t xml:space="preserve">. By signing this </w:t>
      </w:r>
      <w:proofErr w:type="gramStart"/>
      <w:r w:rsidR="006C5839" w:rsidRPr="007053FF">
        <w:rPr>
          <w:sz w:val="22"/>
          <w:szCs w:val="22"/>
        </w:rPr>
        <w:t>document</w:t>
      </w:r>
      <w:proofErr w:type="gramEnd"/>
      <w:r w:rsidR="006C5839" w:rsidRPr="007053FF">
        <w:rPr>
          <w:sz w:val="22"/>
          <w:szCs w:val="22"/>
        </w:rPr>
        <w:t xml:space="preserve">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1C72356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5BFB3994" w:rsidR="006C5839" w:rsidRPr="00B67C96" w:rsidRDefault="00FC351F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cy Wolpert</w:t>
            </w:r>
          </w:p>
        </w:tc>
      </w:tr>
      <w:tr w:rsidR="006C5839" w:rsidRPr="00B67C96" w14:paraId="6993B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06F9DB4D" w:rsidR="006C5839" w:rsidRPr="00927224" w:rsidRDefault="00FC351F" w:rsidP="00894563">
            <w:pPr>
              <w:rPr>
                <w:rFonts w:ascii="Brush Script MT" w:hAnsi="Brush Script MT"/>
                <w:sz w:val="22"/>
                <w:szCs w:val="22"/>
              </w:rPr>
            </w:pPr>
            <w:proofErr w:type="spellStart"/>
            <w:r>
              <w:rPr>
                <w:rFonts w:ascii="Brush Script MT" w:hAnsi="Brush Script MT"/>
                <w:sz w:val="36"/>
                <w:szCs w:val="36"/>
              </w:rPr>
              <w:t>LWolpert</w:t>
            </w:r>
            <w:proofErr w:type="spellEnd"/>
          </w:p>
        </w:tc>
      </w:tr>
      <w:tr w:rsidR="006C5839" w:rsidRPr="00B67C96" w14:paraId="6B9F9CB3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058834D2" w:rsidR="006C5839" w:rsidRPr="00B67C96" w:rsidRDefault="00927224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FC351F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/0</w:t>
            </w:r>
            <w:r w:rsidR="00FC351F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/202</w:t>
            </w:r>
            <w:r w:rsidR="00FC351F">
              <w:rPr>
                <w:sz w:val="22"/>
                <w:szCs w:val="22"/>
              </w:rPr>
              <w:t>3</w:t>
            </w:r>
          </w:p>
        </w:tc>
      </w:tr>
      <w:tr w:rsidR="006C5839" w:rsidRPr="00B67C96" w14:paraId="7BCEE2AC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4A50D231" w:rsidR="006C5839" w:rsidRPr="00B67C96" w:rsidRDefault="00FC351F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ulia </w:t>
            </w:r>
            <w:proofErr w:type="spellStart"/>
            <w:r>
              <w:rPr>
                <w:sz w:val="22"/>
                <w:szCs w:val="22"/>
              </w:rPr>
              <w:t>Kadas</w:t>
            </w:r>
            <w:proofErr w:type="spellEnd"/>
          </w:p>
        </w:tc>
      </w:tr>
      <w:tr w:rsidR="006C5839" w:rsidRPr="00B67C96" w14:paraId="7AF54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5F37DA4E" w:rsidR="006C5839" w:rsidRPr="00927224" w:rsidRDefault="00FC351F" w:rsidP="00894563">
            <w:pPr>
              <w:rPr>
                <w:rFonts w:ascii="Brush Script MT" w:hAnsi="Brush Script MT"/>
                <w:sz w:val="22"/>
                <w:szCs w:val="22"/>
              </w:rPr>
            </w:pPr>
            <w:r>
              <w:rPr>
                <w:rFonts w:ascii="Brush Script MT" w:hAnsi="Brush Script MT"/>
                <w:sz w:val="32"/>
                <w:szCs w:val="32"/>
              </w:rPr>
              <w:t xml:space="preserve">Julia </w:t>
            </w:r>
            <w:proofErr w:type="spellStart"/>
            <w:r>
              <w:rPr>
                <w:rFonts w:ascii="Brush Script MT" w:hAnsi="Brush Script MT"/>
                <w:sz w:val="32"/>
                <w:szCs w:val="32"/>
              </w:rPr>
              <w:t>Kadas</w:t>
            </w:r>
            <w:proofErr w:type="spellEnd"/>
          </w:p>
        </w:tc>
      </w:tr>
      <w:tr w:rsidR="006C5839" w:rsidRPr="00B67C96" w14:paraId="1FA2D296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72E67E64" w:rsidR="006C5839" w:rsidRPr="00B67C96" w:rsidRDefault="00927224" w:rsidP="00894563">
            <w:pPr>
              <w:rPr>
                <w:sz w:val="22"/>
                <w:szCs w:val="22"/>
              </w:rPr>
            </w:pPr>
            <w:r w:rsidRPr="00927224">
              <w:rPr>
                <w:sz w:val="22"/>
                <w:szCs w:val="20"/>
              </w:rPr>
              <w:t>1</w:t>
            </w:r>
            <w:r w:rsidR="00FC351F">
              <w:rPr>
                <w:sz w:val="22"/>
                <w:szCs w:val="20"/>
              </w:rPr>
              <w:t>4</w:t>
            </w:r>
            <w:r w:rsidRPr="00927224">
              <w:rPr>
                <w:sz w:val="22"/>
                <w:szCs w:val="20"/>
              </w:rPr>
              <w:t>/0</w:t>
            </w:r>
            <w:r w:rsidR="00FC351F">
              <w:rPr>
                <w:sz w:val="22"/>
                <w:szCs w:val="20"/>
              </w:rPr>
              <w:t>6</w:t>
            </w:r>
            <w:r w:rsidRPr="00927224">
              <w:rPr>
                <w:sz w:val="22"/>
                <w:szCs w:val="20"/>
              </w:rPr>
              <w:t>/202</w:t>
            </w:r>
            <w:r w:rsidR="00FC351F">
              <w:rPr>
                <w:sz w:val="22"/>
                <w:szCs w:val="20"/>
              </w:rPr>
              <w:t>3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7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AC349" w14:textId="77777777" w:rsidR="006C3EB3" w:rsidRDefault="006C3EB3" w:rsidP="008E0A3C">
      <w:r>
        <w:separator/>
      </w:r>
    </w:p>
  </w:endnote>
  <w:endnote w:type="continuationSeparator" w:id="0">
    <w:p w14:paraId="095D8C33" w14:textId="77777777" w:rsidR="006C3EB3" w:rsidRDefault="006C3EB3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eightSans Pro Book">
    <w:altName w:val="Calibri"/>
    <w:panose1 w:val="020B0604020202020204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20B0604020202020204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panose1 w:val="020B0604020202020204"/>
    <w:charset w:val="00"/>
    <w:family w:val="auto"/>
    <w:pitch w:val="variable"/>
    <w:sig w:usb0="00000001" w:usb1="5000044B" w:usb2="00000000" w:usb3="00000000" w:csb0="00000093" w:csb1="00000000"/>
  </w:font>
  <w:font w:name="Brush Script MT">
    <w:panose1 w:val="03060802040406070304"/>
    <w:charset w:val="86"/>
    <w:family w:val="script"/>
    <w:pitch w:val="variable"/>
    <w:sig w:usb0="00000001" w:usb1="080E0000" w:usb2="00000010" w:usb3="00000000" w:csb0="0025003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82244" strokeweight="1pt" from="-16.65pt,-6.25pt" to="505.35pt,-6.25pt" w14:anchorId="38DE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122AD1EC">
              <v:stroke joinstyle="miter"/>
              <v:path gradientshapeok="t" o:connecttype="rect"/>
            </v:shapetype>
            <v:shape id="Text Box 9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>
              <v:textbox>
                <w:txbxContent>
                  <w:p w:rsidRPr="00AC4C62" w:rsidR="003C5EC9" w:rsidP="003C5EC9" w:rsidRDefault="003C5EC9" w14:paraId="68278B0D" w14:textId="77777777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:rsidRPr="00AC4C62" w:rsidR="003C5EC9" w:rsidP="003C5EC9" w:rsidRDefault="003C5EC9" w14:paraId="500E6B1B" w14:textId="77777777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 id="Text Box 7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w14:anchorId="6C301878">
              <v:textbox>
                <w:txbxContent>
                  <w:p w:rsidRPr="00AA1803" w:rsidR="003C5EC9" w:rsidP="003C5EC9" w:rsidRDefault="003C5EC9" w14:paraId="542FCE8A" w14:textId="77777777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A84AD" w14:textId="77777777" w:rsidR="006C3EB3" w:rsidRDefault="006C3EB3" w:rsidP="008E0A3C">
      <w:r>
        <w:separator/>
      </w:r>
    </w:p>
  </w:footnote>
  <w:footnote w:type="continuationSeparator" w:id="0">
    <w:p w14:paraId="0AB000B6" w14:textId="77777777" w:rsidR="006C3EB3" w:rsidRDefault="006C3EB3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54A"/>
    <w:multiLevelType w:val="multilevel"/>
    <w:tmpl w:val="9F169E9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50BC9"/>
    <w:multiLevelType w:val="multilevel"/>
    <w:tmpl w:val="BABC5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A72F9"/>
    <w:multiLevelType w:val="multilevel"/>
    <w:tmpl w:val="F47E3D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492A56"/>
    <w:multiLevelType w:val="multilevel"/>
    <w:tmpl w:val="D3DE7A1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029DF"/>
    <w:multiLevelType w:val="multilevel"/>
    <w:tmpl w:val="255226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B0FC3"/>
    <w:multiLevelType w:val="multilevel"/>
    <w:tmpl w:val="DAE8B8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8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82861AC"/>
    <w:multiLevelType w:val="multilevel"/>
    <w:tmpl w:val="BCFEFC6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D742D86"/>
    <w:multiLevelType w:val="multilevel"/>
    <w:tmpl w:val="7140185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159680">
    <w:abstractNumId w:val="11"/>
  </w:num>
  <w:num w:numId="2" w16cid:durableId="1803302955">
    <w:abstractNumId w:val="3"/>
  </w:num>
  <w:num w:numId="3" w16cid:durableId="74480128">
    <w:abstractNumId w:val="12"/>
  </w:num>
  <w:num w:numId="4" w16cid:durableId="29381015">
    <w:abstractNumId w:val="19"/>
  </w:num>
  <w:num w:numId="5" w16cid:durableId="1607538206">
    <w:abstractNumId w:val="24"/>
  </w:num>
  <w:num w:numId="6" w16cid:durableId="1637566451">
    <w:abstractNumId w:val="1"/>
  </w:num>
  <w:num w:numId="7" w16cid:durableId="1294941659">
    <w:abstractNumId w:val="7"/>
  </w:num>
  <w:num w:numId="8" w16cid:durableId="1402368328">
    <w:abstractNumId w:val="26"/>
  </w:num>
  <w:num w:numId="9" w16cid:durableId="1266230549">
    <w:abstractNumId w:val="31"/>
  </w:num>
  <w:num w:numId="10" w16cid:durableId="375473527">
    <w:abstractNumId w:val="9"/>
  </w:num>
  <w:num w:numId="11" w16cid:durableId="289678313">
    <w:abstractNumId w:val="15"/>
  </w:num>
  <w:num w:numId="12" w16cid:durableId="1851482192">
    <w:abstractNumId w:val="0"/>
  </w:num>
  <w:num w:numId="13" w16cid:durableId="865675266">
    <w:abstractNumId w:val="4"/>
  </w:num>
  <w:num w:numId="14" w16cid:durableId="1613509557">
    <w:abstractNumId w:val="16"/>
  </w:num>
  <w:num w:numId="15" w16cid:durableId="1418087801">
    <w:abstractNumId w:val="6"/>
  </w:num>
  <w:num w:numId="16" w16cid:durableId="2046103995">
    <w:abstractNumId w:val="13"/>
  </w:num>
  <w:num w:numId="17" w16cid:durableId="263805592">
    <w:abstractNumId w:val="21"/>
  </w:num>
  <w:num w:numId="18" w16cid:durableId="709720504">
    <w:abstractNumId w:val="17"/>
  </w:num>
  <w:num w:numId="19" w16cid:durableId="2066027926">
    <w:abstractNumId w:val="30"/>
  </w:num>
  <w:num w:numId="20" w16cid:durableId="346447823">
    <w:abstractNumId w:val="20"/>
  </w:num>
  <w:num w:numId="21" w16cid:durableId="5233277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2532870">
    <w:abstractNumId w:val="25"/>
  </w:num>
  <w:num w:numId="23" w16cid:durableId="1552570915">
    <w:abstractNumId w:val="32"/>
  </w:num>
  <w:num w:numId="24" w16cid:durableId="1464079464">
    <w:abstractNumId w:val="28"/>
  </w:num>
  <w:num w:numId="25" w16cid:durableId="634287779">
    <w:abstractNumId w:val="23"/>
  </w:num>
  <w:num w:numId="26" w16cid:durableId="1759986939">
    <w:abstractNumId w:val="18"/>
  </w:num>
  <w:num w:numId="27" w16cid:durableId="1743604847">
    <w:abstractNumId w:val="22"/>
  </w:num>
  <w:num w:numId="28" w16cid:durableId="1956986829">
    <w:abstractNumId w:val="14"/>
  </w:num>
  <w:num w:numId="29" w16cid:durableId="1913156264">
    <w:abstractNumId w:val="10"/>
  </w:num>
  <w:num w:numId="30" w16cid:durableId="1874882312">
    <w:abstractNumId w:val="8"/>
  </w:num>
  <w:num w:numId="31" w16cid:durableId="1626229146">
    <w:abstractNumId w:val="2"/>
  </w:num>
  <w:num w:numId="32" w16cid:durableId="546602401">
    <w:abstractNumId w:val="29"/>
  </w:num>
  <w:num w:numId="33" w16cid:durableId="1583952257">
    <w:abstractNumId w:val="5"/>
  </w:num>
  <w:num w:numId="34" w16cid:durableId="72765081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rY0Mjc2NzEzNDJT0lEKTi0uzszPAykwrAUAJ1UJpCwAAAA="/>
  </w:docVars>
  <w:rsids>
    <w:rsidRoot w:val="00FC6758"/>
    <w:rsid w:val="00006B1D"/>
    <w:rsid w:val="00047DBF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97D3E"/>
    <w:rsid w:val="001B039B"/>
    <w:rsid w:val="001C3B80"/>
    <w:rsid w:val="00233731"/>
    <w:rsid w:val="002629D2"/>
    <w:rsid w:val="002B66CA"/>
    <w:rsid w:val="002C2217"/>
    <w:rsid w:val="002F4998"/>
    <w:rsid w:val="00306BAA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870B0"/>
    <w:rsid w:val="006A49D8"/>
    <w:rsid w:val="006A7ABF"/>
    <w:rsid w:val="006B65AF"/>
    <w:rsid w:val="006C2AAF"/>
    <w:rsid w:val="006C3EB3"/>
    <w:rsid w:val="006C5839"/>
    <w:rsid w:val="006D4C93"/>
    <w:rsid w:val="006E143C"/>
    <w:rsid w:val="007053FF"/>
    <w:rsid w:val="00706CBD"/>
    <w:rsid w:val="00724789"/>
    <w:rsid w:val="007272C1"/>
    <w:rsid w:val="00736185"/>
    <w:rsid w:val="007404B0"/>
    <w:rsid w:val="0074669D"/>
    <w:rsid w:val="00774108"/>
    <w:rsid w:val="007746BF"/>
    <w:rsid w:val="00782A7E"/>
    <w:rsid w:val="00792C5F"/>
    <w:rsid w:val="007C23D8"/>
    <w:rsid w:val="007D3748"/>
    <w:rsid w:val="007F0BA5"/>
    <w:rsid w:val="00880BAB"/>
    <w:rsid w:val="00886A22"/>
    <w:rsid w:val="00894563"/>
    <w:rsid w:val="008C64CB"/>
    <w:rsid w:val="008C6C44"/>
    <w:rsid w:val="008E0A3C"/>
    <w:rsid w:val="008E25B4"/>
    <w:rsid w:val="0090519B"/>
    <w:rsid w:val="00927224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918E6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87F6E"/>
    <w:rsid w:val="00BB1832"/>
    <w:rsid w:val="00BD7364"/>
    <w:rsid w:val="00C54A5A"/>
    <w:rsid w:val="00CC5852"/>
    <w:rsid w:val="00CD3CD3"/>
    <w:rsid w:val="00CF5D17"/>
    <w:rsid w:val="00D22E22"/>
    <w:rsid w:val="00D22E93"/>
    <w:rsid w:val="00D2375B"/>
    <w:rsid w:val="00D406DD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ED0BF4"/>
    <w:rsid w:val="00F03540"/>
    <w:rsid w:val="00F05C38"/>
    <w:rsid w:val="00F11383"/>
    <w:rsid w:val="00F174CD"/>
    <w:rsid w:val="00F4071D"/>
    <w:rsid w:val="00F620F2"/>
    <w:rsid w:val="00F72ED1"/>
    <w:rsid w:val="00FC351F"/>
    <w:rsid w:val="00FC6758"/>
    <w:rsid w:val="00FE3EEB"/>
    <w:rsid w:val="00FF6923"/>
    <w:rsid w:val="01C72356"/>
    <w:rsid w:val="63AD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ragraph">
    <w:name w:val="paragraph"/>
    <w:basedOn w:val="Normal"/>
    <w:rsid w:val="00C54A5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US"/>
    </w:rPr>
  </w:style>
  <w:style w:type="character" w:customStyle="1" w:styleId="normaltextrun">
    <w:name w:val="normaltextrun"/>
    <w:basedOn w:val="DefaultParagraphFont"/>
    <w:rsid w:val="00C54A5A"/>
  </w:style>
  <w:style w:type="character" w:customStyle="1" w:styleId="eop">
    <w:name w:val="eop"/>
    <w:basedOn w:val="DefaultParagraphFont"/>
    <w:rsid w:val="00C54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tudentsunionucl.org/governing-docume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studentsunionucl.org/governing-docume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studentsunionucl.org/content/president-and-treasurer-hub/rules-and-regulation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yperlink" Target="https://studentsunionucl.org/how-to-guide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tudentsunionucl.org/content/president-and-treasurer-hub/rules-and-regulations" TargetMode="Externa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F13B207DD9248A34D15B30C0C6ABA" ma:contentTypeVersion="9" ma:contentTypeDescription="Create a new document." ma:contentTypeScope="" ma:versionID="f987653b9da157a833edf7fc6e458ecc">
  <xsd:schema xmlns:xsd="http://www.w3.org/2001/XMLSchema" xmlns:xs="http://www.w3.org/2001/XMLSchema" xmlns:p="http://schemas.microsoft.com/office/2006/metadata/properties" xmlns:ns2="78b9915b-df6e-4e6e-92e1-ebfac73ee2eb" targetNamespace="http://schemas.microsoft.com/office/2006/metadata/properties" ma:root="true" ma:fieldsID="8cf9ddfdeacbd2ede54644f24ca1fd03" ns2:_="">
    <xsd:import namespace="78b9915b-df6e-4e6e-92e1-ebfac73ee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9915b-df6e-4e6e-92e1-ebfac73ee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FE932-FF98-4129-B010-3B4160E27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b9915b-df6e-4e6e-92e1-ebfac73ee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01ED37-CDA4-4396-8191-338AE0CBE2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2DE82B-3877-4E03-92B7-C317563FC1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Lucy Wolpert</cp:lastModifiedBy>
  <cp:revision>2</cp:revision>
  <cp:lastPrinted>2018-07-23T10:13:00Z</cp:lastPrinted>
  <dcterms:created xsi:type="dcterms:W3CDTF">2023-06-14T10:18:00Z</dcterms:created>
  <dcterms:modified xsi:type="dcterms:W3CDTF">2023-06-1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F13B207DD9248A34D15B30C0C6ABA</vt:lpwstr>
  </property>
</Properties>
</file>